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6366E" w14:textId="621B17EF" w:rsidR="00D404D9" w:rsidRDefault="00363BB1">
      <w:r w:rsidRPr="00363BB1">
        <w:rPr>
          <w:b/>
          <w:bCs/>
          <w:noProof/>
        </w:rPr>
        <w:t>Directions</w:t>
      </w:r>
      <w:r>
        <w:rPr>
          <w:noProof/>
        </w:rPr>
        <w:t>: Identify each operation below by naming them what they are called in the Mindstorm Editor.</w:t>
      </w:r>
      <w:r>
        <w:rPr>
          <w:noProof/>
        </w:rPr>
        <w:drawing>
          <wp:inline distT="0" distB="0" distL="0" distR="0" wp14:anchorId="4AE19F9F" wp14:editId="05FEF826">
            <wp:extent cx="5943600" cy="6090920"/>
            <wp:effectExtent l="0" t="0" r="0" b="508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9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04D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7DA83" w14:textId="77777777" w:rsidR="007A4DFD" w:rsidRDefault="007A4DFD" w:rsidP="00363BB1">
      <w:pPr>
        <w:spacing w:after="0" w:line="240" w:lineRule="auto"/>
      </w:pPr>
      <w:r>
        <w:separator/>
      </w:r>
    </w:p>
  </w:endnote>
  <w:endnote w:type="continuationSeparator" w:id="0">
    <w:p w14:paraId="19BEFA17" w14:textId="77777777" w:rsidR="007A4DFD" w:rsidRDefault="007A4DFD" w:rsidP="00363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9474F" w14:textId="3D6D2B0E" w:rsidR="00363BB1" w:rsidRDefault="00363BB1">
    <w:pPr>
      <w:pStyle w:val="Footer"/>
    </w:pPr>
    <w:r w:rsidRPr="00363BB1">
      <mc:AlternateContent>
        <mc:Choice Requires="wps">
          <w:drawing>
            <wp:anchor distT="0" distB="0" distL="114300" distR="114300" simplePos="0" relativeHeight="251660288" behindDoc="0" locked="0" layoutInCell="1" allowOverlap="1" wp14:anchorId="62E7A4B4" wp14:editId="20197D79">
              <wp:simplePos x="0" y="0"/>
              <wp:positionH relativeFrom="margin">
                <wp:align>right</wp:align>
              </wp:positionH>
              <wp:positionV relativeFrom="paragraph">
                <wp:posOffset>-19050</wp:posOffset>
              </wp:positionV>
              <wp:extent cx="3999230" cy="2857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9923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66EE16F" w14:textId="083ADEA1" w:rsidR="00363BB1" w:rsidRPr="00363BB1" w:rsidRDefault="00363BB1" w:rsidP="00363BB1">
                          <w:pPr>
                            <w:jc w:val="right"/>
                            <w:rPr>
                              <w:rFonts w:asciiTheme="majorHAnsi" w:hAnsiTheme="majorHAnsi" w:cstheme="majorHAnsi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alias w:val="Title"/>
                              <w:tag w:val=""/>
                              <w:id w:val="1281607793"/>
                              <w:placeholder>
                                <w:docPart w:val="C2E55AE1602F43E089B02E2E065C7D34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363BB1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>LEGO MINDSTORMS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E7A4B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263.7pt;margin-top:-1.5pt;width:314.9pt;height:22.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" filled="f" stroked="f">
              <v:textbox>
                <w:txbxContent>
                  <w:p w14:paraId="666EE16F" w14:textId="083ADEA1" w:rsidR="00363BB1" w:rsidRPr="00363BB1" w:rsidRDefault="00363BB1" w:rsidP="00363BB1">
                    <w:pPr>
                      <w:jc w:val="right"/>
                      <w:rPr>
                        <w:rFonts w:asciiTheme="majorHAnsi" w:hAnsiTheme="majorHAnsi" w:cstheme="majorHAnsi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sdt>
                      <w:sdtPr>
                        <w:rPr>
                          <w:rFonts w:asciiTheme="majorHAnsi" w:hAnsiTheme="majorHAnsi" w:cstheme="majorHAnsi"/>
                          <w:b/>
                          <w:bCs/>
                          <w:color w:val="000000"/>
                          <w:sz w:val="24"/>
                          <w:szCs w:val="24"/>
                        </w:rPr>
                        <w:alias w:val="Title"/>
                        <w:tag w:val=""/>
                        <w:id w:val="1281607793"/>
                        <w:placeholder>
                          <w:docPart w:val="C2E55AE1602F43E089B02E2E065C7D34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 w:rsidRPr="00363BB1">
                          <w:rPr>
                            <w:rFonts w:asciiTheme="majorHAnsi" w:hAnsiTheme="majorHAnsi" w:cstheme="majorHAnsi"/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>LEGO MINDSTORMS</w:t>
                        </w:r>
                      </w:sdtContent>
                    </w:sdt>
                  </w:p>
                </w:txbxContent>
              </v:textbox>
              <w10:wrap anchorx="margin"/>
            </v:shape>
          </w:pict>
        </mc:Fallback>
      </mc:AlternateContent>
    </w:r>
    <w:r w:rsidRPr="00363BB1">
      <w:drawing>
        <wp:anchor distT="0" distB="0" distL="114300" distR="114300" simplePos="0" relativeHeight="251659264" behindDoc="1" locked="0" layoutInCell="1" allowOverlap="1" wp14:anchorId="4B04D160" wp14:editId="037AB1B3">
          <wp:simplePos x="0" y="0"/>
          <wp:positionH relativeFrom="column">
            <wp:posOffset>2028825</wp:posOffset>
          </wp:positionH>
          <wp:positionV relativeFrom="paragraph">
            <wp:posOffset>25400</wp:posOffset>
          </wp:positionV>
          <wp:extent cx="4570730" cy="315595"/>
          <wp:effectExtent l="0" t="0" r="1270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0730" cy="315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7B830" w14:textId="77777777" w:rsidR="007A4DFD" w:rsidRDefault="007A4DFD" w:rsidP="00363BB1">
      <w:pPr>
        <w:spacing w:after="0" w:line="240" w:lineRule="auto"/>
      </w:pPr>
      <w:r>
        <w:separator/>
      </w:r>
    </w:p>
  </w:footnote>
  <w:footnote w:type="continuationSeparator" w:id="0">
    <w:p w14:paraId="7E95457E" w14:textId="77777777" w:rsidR="007A4DFD" w:rsidRDefault="007A4DFD" w:rsidP="00363B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DQzNLY0NrY0tzRU0lEKTi0uzszPAykwrAUAef/gZywAAAA="/>
  </w:docVars>
  <w:rsids>
    <w:rsidRoot w:val="00363BB1"/>
    <w:rsid w:val="00137086"/>
    <w:rsid w:val="00363BB1"/>
    <w:rsid w:val="007504FE"/>
    <w:rsid w:val="007A4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602DD"/>
  <w15:chartTrackingRefBased/>
  <w15:docId w15:val="{242FF991-B749-4A1C-9C8A-025146C70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3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BB1"/>
  </w:style>
  <w:style w:type="paragraph" w:styleId="Footer">
    <w:name w:val="footer"/>
    <w:basedOn w:val="Normal"/>
    <w:link w:val="FooterChar"/>
    <w:uiPriority w:val="99"/>
    <w:unhideWhenUsed/>
    <w:rsid w:val="00363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2E55AE1602F43E089B02E2E065C7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51111-F167-4831-B1CC-EEA14AC2FDA1}"/>
      </w:docPartPr>
      <w:docPartBody>
        <w:p w:rsidR="00000000" w:rsidRDefault="00684244" w:rsidP="00684244">
          <w:pPr>
            <w:pStyle w:val="C2E55AE1602F43E089B02E2E065C7D34"/>
          </w:pPr>
          <w:r w:rsidRPr="00D61E8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4244"/>
    <w:rsid w:val="00500070"/>
    <w:rsid w:val="00684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4244"/>
    <w:rPr>
      <w:color w:val="808080"/>
    </w:rPr>
  </w:style>
  <w:style w:type="paragraph" w:customStyle="1" w:styleId="C2E55AE1602F43E089B02E2E065C7D34">
    <w:name w:val="C2E55AE1602F43E089B02E2E065C7D34"/>
    <w:rsid w:val="006842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O MINDSTORMS</dc:title>
  <dc:subject/>
  <dc:creator>McDonald, Matt R.</dc:creator>
  <cp:keywords/>
  <dc:description/>
  <cp:lastModifiedBy>McDonald, Matt R.</cp:lastModifiedBy>
  <cp:revision>1</cp:revision>
  <dcterms:created xsi:type="dcterms:W3CDTF">2021-08-31T16:40:00Z</dcterms:created>
  <dcterms:modified xsi:type="dcterms:W3CDTF">2021-08-31T16:43:00Z</dcterms:modified>
</cp:coreProperties>
</file>